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-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S-2 (range 0-1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-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DI-II (range 0-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1 (range 20-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-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2 (range 20-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-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A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-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B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-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F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B (range 0-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S (range 0-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F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B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 (range 0-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-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D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-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W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-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C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-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AT (total word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-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T (words/min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. (range 0-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IR (range 0-7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B (range 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DR (range 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50 (range 0-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15 (range (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IR (range 0-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-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DR (range 0-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-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7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: mean; SD: standard deviation; DRS-2: Dementia Rating Scale, second edition; BDI-II: Beck Depression Rating Scale, second edition; STAI-X1: State-Trait Anxiety Inventory, the state version; STAI-X2: State-Trait Anxiety Inventory, the trait version; TMT-A: Trail Making Test, part A; TMT-B: Trail Making Test, part B; DS-F: Digit Span forward; DS-B: Digit Span backward; LNS: letter-number sequencing; SS-F: Spatial Span forward; SS-B: Spatial Span backward; TOL: Tower of London task; PST-D: Prague Stroop Test, dot color naming; PST-W: Prague Stroop Test, word color naming; PST-C: Prague Stroop Test, interference condition; COWAT: Controlled Oral Word Association Test; CFT: category fluency test; Sim.: Similarities; RAVLT-IR: Rey Auditory Verbal Learning Test, immediate recall; RAVLT-B: Rey Auditory Verbal Learning Test, recall of the interference set; RAVLT-DR: Rey Auditory Verbal Learning Test, delayed recall; RAVLT- Rec50: Rey Auditory Verbal Learning Test, delayed recognition from 50 items (15 correct answers + 35 distractors); RAVLT-Rec15: Rey Auditory Verbal Learning Test, delayed recognition, number of correctly identified from 15 items; FP-IR: Family Pictures, immediate recall; FP-DR: Family Pictures, delayed recall; Secs: seconds; Total words: word count in two minutes (one minute per each letter P and K); words/min.: word count in one minute time limit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30T19:55:57Z</dcterms:created>
  <dcterms:modified xsi:type="dcterms:W3CDTF">2024-01-30T19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